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2AEAE" w14:textId="77777777" w:rsidR="00965EC5" w:rsidRDefault="00965EC5" w:rsidP="0053540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15209CC2" w14:textId="26927C81" w:rsidR="00965EC5" w:rsidRDefault="00965EC5" w:rsidP="00965EC5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965EC5">
        <w:rPr>
          <w:rFonts w:ascii="Arial" w:hAnsi="Arial" w:cs="Arial"/>
          <w:b/>
          <w:bCs/>
          <w:sz w:val="36"/>
          <w:szCs w:val="36"/>
          <w:lang w:val="en-US"/>
        </w:rPr>
        <w:t>Lab 2</w:t>
      </w:r>
      <w:r w:rsidR="0058009A">
        <w:rPr>
          <w:rFonts w:ascii="Arial" w:hAnsi="Arial" w:cs="Arial"/>
          <w:b/>
          <w:bCs/>
          <w:sz w:val="36"/>
          <w:szCs w:val="36"/>
          <w:lang w:val="en-US"/>
        </w:rPr>
        <w:t xml:space="preserve"> – DIP – 20 September 2022</w:t>
      </w:r>
    </w:p>
    <w:p w14:paraId="08A02EF3" w14:textId="77777777" w:rsidR="00965EC5" w:rsidRPr="00965EC5" w:rsidRDefault="00965EC5" w:rsidP="00965EC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3CD7F2FE" w14:textId="77777777" w:rsidR="00965EC5" w:rsidRDefault="00965EC5" w:rsidP="0053540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403DC606" w14:textId="1F2A825D" w:rsidR="001112F6" w:rsidRDefault="001112F6" w:rsidP="0053540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965EC5">
        <w:rPr>
          <w:rFonts w:ascii="Arial" w:hAnsi="Arial" w:cs="Arial"/>
          <w:b/>
          <w:bCs/>
          <w:sz w:val="24"/>
          <w:szCs w:val="24"/>
          <w:lang w:val="en-US"/>
        </w:rPr>
        <w:t>Task #1</w:t>
      </w:r>
      <w:r w:rsidRPr="003D3A61">
        <w:rPr>
          <w:rFonts w:ascii="Arial" w:hAnsi="Arial" w:cs="Arial"/>
          <w:sz w:val="24"/>
          <w:szCs w:val="24"/>
          <w:lang w:val="en-US"/>
        </w:rPr>
        <w:t>: Reading and writing images with Python Imaging Library (PIL)</w:t>
      </w:r>
    </w:p>
    <w:p w14:paraId="3C42899D" w14:textId="5FA62892" w:rsidR="003B58CA" w:rsidRDefault="003B58CA" w:rsidP="0053540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046F4F65" w14:textId="4A0DD972" w:rsidR="003B58CA" w:rsidRPr="003B58CA" w:rsidRDefault="003B58CA" w:rsidP="003B58CA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lang w:val="en-US"/>
        </w:rPr>
      </w:pPr>
      <w:r w:rsidRPr="003B58CA">
        <w:rPr>
          <w:rFonts w:ascii="Arial" w:hAnsi="Arial" w:cs="Arial"/>
          <w:b/>
          <w:bCs/>
          <w:lang w:val="en-US"/>
        </w:rPr>
        <w:t>Code</w:t>
      </w:r>
    </w:p>
    <w:p w14:paraId="0E111420" w14:textId="1CE2A913" w:rsidR="001112F6" w:rsidRDefault="001112F6" w:rsidP="003D3A61">
      <w:pPr>
        <w:widowControl w:val="0"/>
        <w:overflowPunct w:val="0"/>
        <w:autoSpaceDE w:val="0"/>
        <w:autoSpaceDN w:val="0"/>
        <w:adjustRightInd w:val="0"/>
        <w:spacing w:after="0" w:line="220" w:lineRule="auto"/>
        <w:jc w:val="both"/>
        <w:rPr>
          <w:rFonts w:ascii="Times New Roman" w:hAnsi="Times New Roman"/>
          <w:lang w:val="en-US"/>
        </w:rPr>
      </w:pPr>
    </w:p>
    <w:p w14:paraId="4CAE49EB" w14:textId="7DCF91E1" w:rsidR="00B24FF5" w:rsidRDefault="00BC508C" w:rsidP="003D3A61">
      <w:pPr>
        <w:widowControl w:val="0"/>
        <w:overflowPunct w:val="0"/>
        <w:autoSpaceDE w:val="0"/>
        <w:autoSpaceDN w:val="0"/>
        <w:adjustRightInd w:val="0"/>
        <w:spacing w:after="0" w:line="220" w:lineRule="auto"/>
        <w:jc w:val="both"/>
        <w:rPr>
          <w:rFonts w:ascii="Times New Roman" w:hAnsi="Times New Roman"/>
          <w:lang w:val="en-US"/>
        </w:rPr>
      </w:pPr>
      <w:r>
        <w:rPr>
          <w:noProof/>
        </w:rPr>
        <w:drawing>
          <wp:inline distT="0" distB="0" distL="0" distR="0" wp14:anchorId="2B2E7775" wp14:editId="7F7095C4">
            <wp:extent cx="5365115" cy="2491710"/>
            <wp:effectExtent l="0" t="0" r="6985" b="4445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 rotWithShape="1">
                    <a:blip r:embed="rId10"/>
                    <a:srcRect r="50055" b="54899"/>
                    <a:stretch/>
                  </pic:blipFill>
                  <pic:spPr bwMode="auto">
                    <a:xfrm>
                      <a:off x="0" y="0"/>
                      <a:ext cx="5384218" cy="25005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1C5F06" w14:textId="1E762D71" w:rsidR="00B24FF5" w:rsidRDefault="00B24FF5" w:rsidP="003D3A61">
      <w:pPr>
        <w:widowControl w:val="0"/>
        <w:overflowPunct w:val="0"/>
        <w:autoSpaceDE w:val="0"/>
        <w:autoSpaceDN w:val="0"/>
        <w:adjustRightInd w:val="0"/>
        <w:spacing w:after="0" w:line="220" w:lineRule="auto"/>
        <w:jc w:val="both"/>
        <w:rPr>
          <w:rFonts w:ascii="Times New Roman" w:hAnsi="Times New Roman"/>
          <w:lang w:val="en-US"/>
        </w:rPr>
      </w:pPr>
    </w:p>
    <w:p w14:paraId="36BA0DBC" w14:textId="631C9740" w:rsidR="00B24FF5" w:rsidRPr="00B24FF5" w:rsidRDefault="00B24FF5" w:rsidP="00B24FF5">
      <w:pPr>
        <w:widowControl w:val="0"/>
        <w:overflowPunct w:val="0"/>
        <w:autoSpaceDE w:val="0"/>
        <w:autoSpaceDN w:val="0"/>
        <w:adjustRightInd w:val="0"/>
        <w:spacing w:after="0" w:line="220" w:lineRule="auto"/>
        <w:jc w:val="center"/>
        <w:rPr>
          <w:rFonts w:ascii="Times New Roman" w:hAnsi="Times New Roman"/>
          <w:b/>
          <w:bCs/>
          <w:lang w:val="en-US"/>
        </w:rPr>
      </w:pPr>
      <w:r>
        <w:rPr>
          <w:rFonts w:ascii="Times New Roman" w:hAnsi="Times New Roman"/>
          <w:b/>
          <w:bCs/>
          <w:lang w:val="en-US"/>
        </w:rPr>
        <w:t>Original</w:t>
      </w:r>
    </w:p>
    <w:p w14:paraId="0A13D6C4" w14:textId="77777777" w:rsidR="00BC508C" w:rsidRDefault="00BC508C" w:rsidP="003D3A61">
      <w:pPr>
        <w:widowControl w:val="0"/>
        <w:overflowPunct w:val="0"/>
        <w:autoSpaceDE w:val="0"/>
        <w:autoSpaceDN w:val="0"/>
        <w:adjustRightInd w:val="0"/>
        <w:spacing w:after="0" w:line="220" w:lineRule="auto"/>
        <w:jc w:val="both"/>
        <w:rPr>
          <w:rFonts w:ascii="Times New Roman" w:hAnsi="Times New Roman"/>
          <w:lang w:val="en-US"/>
        </w:rPr>
      </w:pPr>
    </w:p>
    <w:p w14:paraId="1C8AE153" w14:textId="127618A1" w:rsidR="00BC508C" w:rsidRDefault="00BC508C" w:rsidP="003D3A61">
      <w:pPr>
        <w:widowControl w:val="0"/>
        <w:overflowPunct w:val="0"/>
        <w:autoSpaceDE w:val="0"/>
        <w:autoSpaceDN w:val="0"/>
        <w:adjustRightInd w:val="0"/>
        <w:spacing w:after="0" w:line="220" w:lineRule="auto"/>
        <w:jc w:val="both"/>
        <w:rPr>
          <w:rFonts w:ascii="Times New Roman" w:hAnsi="Times New Roman"/>
          <w:lang w:val="en-US"/>
        </w:rPr>
      </w:pPr>
      <w:r>
        <w:rPr>
          <w:noProof/>
        </w:rPr>
        <w:drawing>
          <wp:inline distT="0" distB="0" distL="0" distR="0" wp14:anchorId="579B91CF" wp14:editId="4A14DE2C">
            <wp:extent cx="5365115" cy="3016360"/>
            <wp:effectExtent l="0" t="0" r="6985" b="0"/>
            <wp:docPr id="5" name="Picture 5" descr="A picture containing text, wa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water, display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81285" cy="3025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5A01A" w14:textId="77777777" w:rsidR="00BC508C" w:rsidRDefault="00BC508C" w:rsidP="003D3A61">
      <w:pPr>
        <w:widowControl w:val="0"/>
        <w:overflowPunct w:val="0"/>
        <w:autoSpaceDE w:val="0"/>
        <w:autoSpaceDN w:val="0"/>
        <w:adjustRightInd w:val="0"/>
        <w:spacing w:after="0" w:line="220" w:lineRule="auto"/>
        <w:jc w:val="both"/>
        <w:rPr>
          <w:rFonts w:ascii="Times New Roman" w:hAnsi="Times New Roman"/>
          <w:lang w:val="en-US"/>
        </w:rPr>
      </w:pPr>
    </w:p>
    <w:p w14:paraId="0DEC8049" w14:textId="3ABB719B" w:rsidR="00BC508C" w:rsidRDefault="00BC508C" w:rsidP="003D3A61">
      <w:pPr>
        <w:widowControl w:val="0"/>
        <w:overflowPunct w:val="0"/>
        <w:autoSpaceDE w:val="0"/>
        <w:autoSpaceDN w:val="0"/>
        <w:adjustRightInd w:val="0"/>
        <w:spacing w:after="0" w:line="220" w:lineRule="auto"/>
        <w:jc w:val="both"/>
        <w:rPr>
          <w:rFonts w:ascii="Times New Roman" w:hAnsi="Times New Roman"/>
          <w:lang w:val="en-US"/>
        </w:rPr>
      </w:pPr>
      <w:r>
        <w:rPr>
          <w:noProof/>
        </w:rPr>
        <w:lastRenderedPageBreak/>
        <w:drawing>
          <wp:inline distT="0" distB="0" distL="0" distR="0" wp14:anchorId="3C6688FC" wp14:editId="6ABE3886">
            <wp:extent cx="5365115" cy="2830571"/>
            <wp:effectExtent l="0" t="0" r="6985" b="8255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 rotWithShape="1">
                    <a:blip r:embed="rId12"/>
                    <a:srcRect l="49944" t="53027"/>
                    <a:stretch/>
                  </pic:blipFill>
                  <pic:spPr bwMode="auto">
                    <a:xfrm>
                      <a:off x="0" y="0"/>
                      <a:ext cx="5379776" cy="28383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02093F" w14:textId="1D2989BC" w:rsidR="00965EC5" w:rsidRDefault="00965EC5" w:rsidP="003D3A61">
      <w:pPr>
        <w:widowControl w:val="0"/>
        <w:overflowPunct w:val="0"/>
        <w:autoSpaceDE w:val="0"/>
        <w:autoSpaceDN w:val="0"/>
        <w:adjustRightInd w:val="0"/>
        <w:spacing w:after="0" w:line="220" w:lineRule="auto"/>
        <w:jc w:val="both"/>
        <w:rPr>
          <w:rFonts w:ascii="Times New Roman" w:hAnsi="Times New Roman"/>
          <w:lang w:val="en-US"/>
        </w:rPr>
      </w:pPr>
    </w:p>
    <w:p w14:paraId="5D95AE96" w14:textId="77777777" w:rsidR="00965EC5" w:rsidRDefault="00965EC5" w:rsidP="003D3A61">
      <w:pPr>
        <w:widowControl w:val="0"/>
        <w:overflowPunct w:val="0"/>
        <w:autoSpaceDE w:val="0"/>
        <w:autoSpaceDN w:val="0"/>
        <w:adjustRightInd w:val="0"/>
        <w:spacing w:after="0" w:line="220" w:lineRule="auto"/>
        <w:jc w:val="both"/>
        <w:rPr>
          <w:rFonts w:ascii="Times New Roman" w:hAnsi="Times New Roman"/>
          <w:lang w:val="en-US"/>
        </w:rPr>
      </w:pPr>
    </w:p>
    <w:p w14:paraId="21F7CE8B" w14:textId="77777777" w:rsidR="00965EC5" w:rsidRDefault="00965EC5" w:rsidP="003D3A61">
      <w:pPr>
        <w:widowControl w:val="0"/>
        <w:overflowPunct w:val="0"/>
        <w:autoSpaceDE w:val="0"/>
        <w:autoSpaceDN w:val="0"/>
        <w:adjustRightInd w:val="0"/>
        <w:spacing w:after="0" w:line="220" w:lineRule="auto"/>
        <w:jc w:val="both"/>
        <w:rPr>
          <w:rFonts w:ascii="Times New Roman" w:hAnsi="Times New Roman"/>
          <w:lang w:val="en-US"/>
        </w:rPr>
      </w:pPr>
    </w:p>
    <w:p w14:paraId="2F4498C0" w14:textId="303BEA55" w:rsidR="00BC508C" w:rsidRDefault="00BC508C" w:rsidP="00BC508C">
      <w:pPr>
        <w:shd w:val="clear" w:color="auto" w:fill="FFFFFF"/>
        <w:spacing w:after="0" w:line="351" w:lineRule="atLeast"/>
        <w:rPr>
          <w:rFonts w:ascii="Arial" w:eastAsia="Times New Roman" w:hAnsi="Arial" w:cs="Arial"/>
          <w:b/>
          <w:bCs/>
          <w:color w:val="000000"/>
          <w:sz w:val="24"/>
          <w:szCs w:val="24"/>
          <w:lang w:val="en-US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  <w:lang w:val="en-US"/>
        </w:rPr>
        <w:t>Task 2</w:t>
      </w:r>
    </w:p>
    <w:p w14:paraId="1781B481" w14:textId="77A10386" w:rsidR="00BC508C" w:rsidRPr="00E73641" w:rsidRDefault="00BC508C" w:rsidP="00BC508C">
      <w:pPr>
        <w:shd w:val="clear" w:color="auto" w:fill="FFFFFF"/>
        <w:spacing w:after="0" w:line="351" w:lineRule="atLeast"/>
        <w:rPr>
          <w:rFonts w:ascii="Arial" w:eastAsia="Times New Roman" w:hAnsi="Arial" w:cs="Arial"/>
          <w:color w:val="000000"/>
          <w:sz w:val="24"/>
          <w:szCs w:val="24"/>
          <w:lang w:val="en-US"/>
        </w:rPr>
      </w:pPr>
      <w:r w:rsidRPr="00E73641">
        <w:rPr>
          <w:rFonts w:ascii="Arial" w:eastAsia="Times New Roman" w:hAnsi="Arial" w:cs="Arial"/>
          <w:b/>
          <w:bCs/>
          <w:color w:val="000000"/>
          <w:sz w:val="24"/>
          <w:szCs w:val="24"/>
          <w:lang w:val="en-US"/>
        </w:rPr>
        <w:t>Convert files to JPEG</w:t>
      </w:r>
    </w:p>
    <w:p w14:paraId="706FC0A9" w14:textId="1F944368" w:rsidR="00BC508C" w:rsidRDefault="00BC508C" w:rsidP="00BC508C">
      <w:pPr>
        <w:shd w:val="clear" w:color="auto" w:fill="FFFFFF"/>
        <w:spacing w:after="240" w:line="351" w:lineRule="atLeast"/>
        <w:rPr>
          <w:rFonts w:ascii="Arial" w:eastAsia="Times New Roman" w:hAnsi="Arial" w:cs="Arial"/>
          <w:color w:val="000000"/>
          <w:sz w:val="24"/>
          <w:szCs w:val="24"/>
          <w:lang w:val="en-US"/>
        </w:rPr>
      </w:pPr>
      <w:r w:rsidRPr="00E73641">
        <w:rPr>
          <w:rFonts w:ascii="Arial" w:eastAsia="Times New Roman" w:hAnsi="Arial" w:cs="Arial"/>
          <w:color w:val="000000"/>
          <w:sz w:val="24"/>
          <w:szCs w:val="24"/>
          <w:lang w:val="en-US"/>
        </w:rPr>
        <w:t>A second argument can be supplied to the</w:t>
      </w:r>
      <w:r w:rsidRPr="003D3A61">
        <w:rPr>
          <w:rFonts w:ascii="Arial" w:eastAsia="Times New Roman" w:hAnsi="Arial" w:cs="Arial"/>
          <w:color w:val="000000"/>
          <w:sz w:val="24"/>
          <w:szCs w:val="24"/>
          <w:lang w:val="en-US"/>
        </w:rPr>
        <w:t> </w:t>
      </w:r>
      <w:r w:rsidRPr="00E73641">
        <w:rPr>
          <w:rFonts w:ascii="Arial" w:eastAsia="Times New Roman" w:hAnsi="Arial" w:cs="Arial"/>
          <w:b/>
          <w:bCs/>
          <w:color w:val="000000"/>
          <w:sz w:val="24"/>
          <w:szCs w:val="24"/>
          <w:lang w:val="en-US"/>
        </w:rPr>
        <w:t>save</w:t>
      </w:r>
      <w:r w:rsidRPr="003D3A61">
        <w:rPr>
          <w:rFonts w:ascii="Arial" w:eastAsia="Times New Roman" w:hAnsi="Arial" w:cs="Arial"/>
          <w:color w:val="000000"/>
          <w:sz w:val="24"/>
          <w:szCs w:val="24"/>
          <w:lang w:val="en-US"/>
        </w:rPr>
        <w:t> </w:t>
      </w:r>
      <w:r w:rsidRPr="00E73641">
        <w:rPr>
          <w:rFonts w:ascii="Arial" w:eastAsia="Times New Roman" w:hAnsi="Arial" w:cs="Arial"/>
          <w:color w:val="000000"/>
          <w:sz w:val="24"/>
          <w:szCs w:val="24"/>
          <w:lang w:val="en-US"/>
        </w:rPr>
        <w:t xml:space="preserve">method which explicitly specifies a file format. </w:t>
      </w:r>
    </w:p>
    <w:p w14:paraId="635C54DA" w14:textId="56F93422" w:rsidR="003B58CA" w:rsidRPr="003B58CA" w:rsidRDefault="003B58CA" w:rsidP="003B58CA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lang w:val="en-US"/>
        </w:rPr>
      </w:pPr>
      <w:r w:rsidRPr="003B58CA">
        <w:rPr>
          <w:rFonts w:ascii="Arial" w:hAnsi="Arial" w:cs="Arial"/>
          <w:b/>
          <w:bCs/>
          <w:lang w:val="en-US"/>
        </w:rPr>
        <w:t>Code</w:t>
      </w:r>
    </w:p>
    <w:p w14:paraId="70255AF5" w14:textId="7EFFE84A" w:rsidR="00BC508C" w:rsidRDefault="00BC508C" w:rsidP="003D3A61">
      <w:pPr>
        <w:widowControl w:val="0"/>
        <w:overflowPunct w:val="0"/>
        <w:autoSpaceDE w:val="0"/>
        <w:autoSpaceDN w:val="0"/>
        <w:adjustRightInd w:val="0"/>
        <w:spacing w:after="0" w:line="220" w:lineRule="auto"/>
        <w:jc w:val="both"/>
        <w:rPr>
          <w:rFonts w:ascii="Times New Roman" w:hAnsi="Times New Roman"/>
          <w:lang w:val="en-US"/>
        </w:rPr>
      </w:pPr>
      <w:r>
        <w:rPr>
          <w:noProof/>
        </w:rPr>
        <w:drawing>
          <wp:inline distT="0" distB="0" distL="0" distR="0" wp14:anchorId="6765F07A" wp14:editId="447AF4A3">
            <wp:extent cx="5313872" cy="2715607"/>
            <wp:effectExtent l="0" t="0" r="127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51285" b="55719"/>
                    <a:stretch/>
                  </pic:blipFill>
                  <pic:spPr bwMode="auto">
                    <a:xfrm>
                      <a:off x="0" y="0"/>
                      <a:ext cx="5326736" cy="27221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9A18D4" w14:textId="4BF372A4" w:rsidR="00BC508C" w:rsidRDefault="00BC508C" w:rsidP="003D3A61">
      <w:pPr>
        <w:widowControl w:val="0"/>
        <w:overflowPunct w:val="0"/>
        <w:autoSpaceDE w:val="0"/>
        <w:autoSpaceDN w:val="0"/>
        <w:adjustRightInd w:val="0"/>
        <w:spacing w:after="0" w:line="220" w:lineRule="auto"/>
        <w:jc w:val="both"/>
        <w:rPr>
          <w:rFonts w:ascii="Times New Roman" w:hAnsi="Times New Roman"/>
          <w:lang w:val="en-US"/>
        </w:rPr>
      </w:pPr>
    </w:p>
    <w:p w14:paraId="14D3E983" w14:textId="3ECEDC80" w:rsidR="00BC508C" w:rsidRDefault="00BC508C" w:rsidP="003D3A61">
      <w:pPr>
        <w:widowControl w:val="0"/>
        <w:overflowPunct w:val="0"/>
        <w:autoSpaceDE w:val="0"/>
        <w:autoSpaceDN w:val="0"/>
        <w:adjustRightInd w:val="0"/>
        <w:spacing w:after="0" w:line="220" w:lineRule="auto"/>
        <w:jc w:val="both"/>
        <w:rPr>
          <w:rFonts w:ascii="Times New Roman" w:hAnsi="Times New Roman"/>
          <w:lang w:val="en-US"/>
        </w:rPr>
      </w:pPr>
      <w:r>
        <w:rPr>
          <w:noProof/>
        </w:rPr>
        <w:drawing>
          <wp:inline distT="0" distB="0" distL="0" distR="0" wp14:anchorId="5F9836A6" wp14:editId="636D4328">
            <wp:extent cx="5313680" cy="802005"/>
            <wp:effectExtent l="0" t="0" r="1270" b="0"/>
            <wp:docPr id="7" name="Picture 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&#10;&#10;Description automatically generated"/>
                    <pic:cNvPicPr/>
                  </pic:nvPicPr>
                  <pic:blipFill rotWithShape="1">
                    <a:blip r:embed="rId14"/>
                    <a:srcRect b="74580"/>
                    <a:stretch/>
                  </pic:blipFill>
                  <pic:spPr bwMode="auto">
                    <a:xfrm>
                      <a:off x="0" y="0"/>
                      <a:ext cx="5317823" cy="802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4E4B27" w14:textId="7AA60622" w:rsidR="00BC508C" w:rsidRDefault="00BC508C" w:rsidP="003D3A61">
      <w:pPr>
        <w:widowControl w:val="0"/>
        <w:overflowPunct w:val="0"/>
        <w:autoSpaceDE w:val="0"/>
        <w:autoSpaceDN w:val="0"/>
        <w:adjustRightInd w:val="0"/>
        <w:spacing w:after="0" w:line="220" w:lineRule="auto"/>
        <w:jc w:val="both"/>
        <w:rPr>
          <w:rFonts w:ascii="Times New Roman" w:hAnsi="Times New Roman"/>
          <w:lang w:val="en-US"/>
        </w:rPr>
      </w:pPr>
    </w:p>
    <w:p w14:paraId="4E464701" w14:textId="270EFD8E" w:rsidR="00BC508C" w:rsidRDefault="00BC508C" w:rsidP="003D3A61">
      <w:pPr>
        <w:widowControl w:val="0"/>
        <w:overflowPunct w:val="0"/>
        <w:autoSpaceDE w:val="0"/>
        <w:autoSpaceDN w:val="0"/>
        <w:adjustRightInd w:val="0"/>
        <w:spacing w:after="0" w:line="220" w:lineRule="auto"/>
        <w:jc w:val="both"/>
        <w:rPr>
          <w:rFonts w:ascii="Times New Roman" w:hAnsi="Times New Roman"/>
          <w:lang w:val="en-US"/>
        </w:rPr>
      </w:pPr>
      <w:r w:rsidRPr="00BC508C">
        <w:rPr>
          <w:rFonts w:ascii="Times New Roman" w:hAnsi="Times New Roman"/>
          <w:noProof/>
          <w:lang w:val="en-US"/>
        </w:rPr>
        <w:lastRenderedPageBreak/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45D79AF" wp14:editId="09B39256">
                <wp:simplePos x="0" y="0"/>
                <wp:positionH relativeFrom="column">
                  <wp:posOffset>3962400</wp:posOffset>
                </wp:positionH>
                <wp:positionV relativeFrom="paragraph">
                  <wp:posOffset>1023620</wp:posOffset>
                </wp:positionV>
                <wp:extent cx="1690370" cy="344805"/>
                <wp:effectExtent l="0" t="0" r="24130" b="171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0370" cy="34480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938C69" w14:textId="3BA79514" w:rsidR="00BC508C" w:rsidRDefault="00BC508C">
                            <w:r>
                              <w:t>Lab2testimg.jpg Creat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5D79A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2pt;margin-top:80.6pt;width:133.1pt;height:27.1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" fillcolor="#65a0d7 [3028]" strokecolor="#5b9bd5 [3204]" strokeweight=".5pt">
                <v:fill color2="#5898d4 [3172]" rotate="t" colors="0 #71a6db;.5 #559bdb;1 #438ac9" focus="100%" type="gradient">
                  <o:fill v:ext="view" type="gradientUnscaled"/>
                </v:fill>
                <v:textbox>
                  <w:txbxContent>
                    <w:p w14:paraId="44938C69" w14:textId="3BA79514" w:rsidR="00BC508C" w:rsidRDefault="00BC508C">
                      <w:r>
                        <w:t>Lab2testimg.jpg Create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AE4F71F" wp14:editId="1064B4F5">
                <wp:simplePos x="0" y="0"/>
                <wp:positionH relativeFrom="column">
                  <wp:posOffset>3241375</wp:posOffset>
                </wp:positionH>
                <wp:positionV relativeFrom="paragraph">
                  <wp:posOffset>1187690</wp:posOffset>
                </wp:positionV>
                <wp:extent cx="591629" cy="103265"/>
                <wp:effectExtent l="38100" t="0" r="18415" b="8763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1629" cy="10326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9DD55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255.25pt;margin-top:93.5pt;width:46.6pt;height:8.15pt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1CEE798" wp14:editId="5D110584">
            <wp:extent cx="3631721" cy="2380890"/>
            <wp:effectExtent l="0" t="0" r="6985" b="635"/>
            <wp:docPr id="8" name="Picture 8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able&#10;&#10;Description automatically generated"/>
                    <pic:cNvPicPr/>
                  </pic:nvPicPr>
                  <pic:blipFill rotWithShape="1">
                    <a:blip r:embed="rId15"/>
                    <a:srcRect r="35303" b="24559"/>
                    <a:stretch/>
                  </pic:blipFill>
                  <pic:spPr bwMode="auto">
                    <a:xfrm>
                      <a:off x="0" y="0"/>
                      <a:ext cx="3631721" cy="23808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lang w:val="en-US"/>
        </w:rPr>
        <w:tab/>
      </w:r>
    </w:p>
    <w:p w14:paraId="0521E989" w14:textId="0108E20C" w:rsidR="00BC508C" w:rsidRDefault="00BC508C" w:rsidP="003D3A61">
      <w:pPr>
        <w:widowControl w:val="0"/>
        <w:overflowPunct w:val="0"/>
        <w:autoSpaceDE w:val="0"/>
        <w:autoSpaceDN w:val="0"/>
        <w:adjustRightInd w:val="0"/>
        <w:spacing w:after="0" w:line="220" w:lineRule="auto"/>
        <w:jc w:val="both"/>
        <w:rPr>
          <w:rFonts w:ascii="Times New Roman" w:hAnsi="Times New Roman"/>
          <w:lang w:val="en-US"/>
        </w:rPr>
      </w:pPr>
    </w:p>
    <w:p w14:paraId="4CD49F74" w14:textId="13F60EB8" w:rsidR="00BC508C" w:rsidRDefault="00BC508C" w:rsidP="003D3A61">
      <w:pPr>
        <w:widowControl w:val="0"/>
        <w:overflowPunct w:val="0"/>
        <w:autoSpaceDE w:val="0"/>
        <w:autoSpaceDN w:val="0"/>
        <w:adjustRightInd w:val="0"/>
        <w:spacing w:after="0" w:line="220" w:lineRule="auto"/>
        <w:jc w:val="both"/>
        <w:rPr>
          <w:rFonts w:ascii="Times New Roman" w:hAnsi="Times New Roman"/>
          <w:lang w:val="en-US"/>
        </w:rPr>
      </w:pPr>
    </w:p>
    <w:p w14:paraId="22296560" w14:textId="77777777" w:rsidR="00BC508C" w:rsidRPr="00D62C47" w:rsidRDefault="00BC508C" w:rsidP="00BC508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entury" w:hAnsi="Century" w:cs="Arial"/>
          <w:b/>
          <w:sz w:val="24"/>
          <w:szCs w:val="24"/>
          <w:lang w:val="en-US"/>
        </w:rPr>
      </w:pPr>
      <w:r w:rsidRPr="00D62C47">
        <w:rPr>
          <w:rFonts w:ascii="Century" w:hAnsi="Century" w:cs="Arial"/>
          <w:b/>
          <w:sz w:val="24"/>
          <w:szCs w:val="24"/>
          <w:lang w:val="en-US"/>
        </w:rPr>
        <w:t xml:space="preserve">Task #3: Play around with Python (PIL, </w:t>
      </w:r>
      <w:proofErr w:type="spellStart"/>
      <w:r w:rsidRPr="00D62C47">
        <w:rPr>
          <w:rFonts w:ascii="Century" w:hAnsi="Century" w:cs="Arial"/>
          <w:b/>
          <w:sz w:val="24"/>
          <w:szCs w:val="24"/>
          <w:lang w:val="en-US"/>
        </w:rPr>
        <w:t>numpy</w:t>
      </w:r>
      <w:proofErr w:type="spellEnd"/>
      <w:r w:rsidRPr="00D62C47">
        <w:rPr>
          <w:rFonts w:ascii="Century" w:hAnsi="Century" w:cs="Arial"/>
          <w:b/>
          <w:sz w:val="24"/>
          <w:szCs w:val="24"/>
          <w:lang w:val="en-US"/>
        </w:rPr>
        <w:t>, etc.)</w:t>
      </w:r>
    </w:p>
    <w:p w14:paraId="2B174D09" w14:textId="32355061" w:rsidR="003B58CA" w:rsidRPr="003B58CA" w:rsidRDefault="00BC508C" w:rsidP="003B58CA">
      <w:pPr>
        <w:widowControl w:val="0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entury" w:hAnsi="Century" w:cs="Arial"/>
          <w:b/>
          <w:sz w:val="24"/>
          <w:szCs w:val="24"/>
          <w:lang w:val="en-US"/>
        </w:rPr>
      </w:pPr>
      <w:r w:rsidRPr="00D62C47">
        <w:rPr>
          <w:rFonts w:ascii="Century" w:hAnsi="Century" w:cs="Arial"/>
          <w:b/>
          <w:sz w:val="24"/>
          <w:szCs w:val="24"/>
          <w:lang w:val="en-US"/>
        </w:rPr>
        <w:t>Convert RGB to Greyscale</w:t>
      </w:r>
    </w:p>
    <w:p w14:paraId="5FE04A90" w14:textId="6E310E8D" w:rsidR="003B58CA" w:rsidRDefault="003B58CA" w:rsidP="003B58C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jc w:val="center"/>
        <w:rPr>
          <w:rFonts w:ascii="Century" w:hAnsi="Century" w:cs="Arial"/>
          <w:b/>
          <w:sz w:val="24"/>
          <w:szCs w:val="24"/>
          <w:lang w:val="en-US"/>
        </w:rPr>
      </w:pPr>
      <w:r>
        <w:rPr>
          <w:rFonts w:ascii="Century" w:hAnsi="Century" w:cs="Arial"/>
          <w:b/>
          <w:sz w:val="24"/>
          <w:szCs w:val="24"/>
          <w:lang w:val="en-US"/>
        </w:rPr>
        <w:t>Code</w:t>
      </w:r>
    </w:p>
    <w:p w14:paraId="69DE79CC" w14:textId="40784364" w:rsidR="00BC508C" w:rsidRDefault="00BC508C" w:rsidP="00BC508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B919731" wp14:editId="67F158C1">
            <wp:extent cx="4623206" cy="2491263"/>
            <wp:effectExtent l="0" t="0" r="635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r="49698" b="51788"/>
                    <a:stretch/>
                  </pic:blipFill>
                  <pic:spPr bwMode="auto">
                    <a:xfrm>
                      <a:off x="0" y="0"/>
                      <a:ext cx="4628465" cy="24940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BE2227" w14:textId="79310F4D" w:rsidR="00B24FF5" w:rsidRDefault="00B24FF5" w:rsidP="00BC508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</w:p>
    <w:p w14:paraId="26CCA7C9" w14:textId="77777777" w:rsidR="00B24FF5" w:rsidRPr="00B24FF5" w:rsidRDefault="00B24FF5" w:rsidP="00B24FF5">
      <w:pPr>
        <w:widowControl w:val="0"/>
        <w:overflowPunct w:val="0"/>
        <w:autoSpaceDE w:val="0"/>
        <w:autoSpaceDN w:val="0"/>
        <w:adjustRightInd w:val="0"/>
        <w:spacing w:after="0" w:line="220" w:lineRule="auto"/>
        <w:jc w:val="center"/>
        <w:rPr>
          <w:rFonts w:ascii="Times New Roman" w:hAnsi="Times New Roman"/>
          <w:b/>
          <w:bCs/>
          <w:lang w:val="en-US"/>
        </w:rPr>
      </w:pPr>
      <w:r>
        <w:rPr>
          <w:rFonts w:ascii="Times New Roman" w:hAnsi="Times New Roman"/>
          <w:b/>
          <w:bCs/>
          <w:lang w:val="en-US"/>
        </w:rPr>
        <w:t>Original</w:t>
      </w:r>
    </w:p>
    <w:p w14:paraId="6A24F4B5" w14:textId="77777777" w:rsidR="00B24FF5" w:rsidRDefault="00B24FF5" w:rsidP="00BC508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</w:p>
    <w:p w14:paraId="1FE10201" w14:textId="5125C684" w:rsidR="00BC508C" w:rsidRDefault="00B24FF5" w:rsidP="00BC508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  <w:r>
        <w:rPr>
          <w:rFonts w:ascii="Century" w:hAnsi="Century" w:cs="Arial"/>
          <w:b/>
          <w:sz w:val="24"/>
          <w:szCs w:val="24"/>
          <w:lang w:val="en-US"/>
        </w:rPr>
        <w:tab/>
      </w:r>
      <w:r>
        <w:rPr>
          <w:rFonts w:ascii="Century" w:hAnsi="Century" w:cs="Arial"/>
          <w:b/>
          <w:sz w:val="24"/>
          <w:szCs w:val="24"/>
          <w:lang w:val="en-US"/>
        </w:rPr>
        <w:tab/>
      </w:r>
      <w:r>
        <w:rPr>
          <w:rFonts w:ascii="Century" w:hAnsi="Century" w:cs="Arial"/>
          <w:b/>
          <w:sz w:val="24"/>
          <w:szCs w:val="24"/>
          <w:lang w:val="en-US"/>
        </w:rPr>
        <w:tab/>
      </w:r>
      <w:r>
        <w:rPr>
          <w:rFonts w:ascii="Century" w:hAnsi="Century" w:cs="Arial"/>
          <w:b/>
          <w:sz w:val="24"/>
          <w:szCs w:val="24"/>
          <w:lang w:val="en-US"/>
        </w:rPr>
        <w:tab/>
      </w:r>
      <w:r>
        <w:rPr>
          <w:rFonts w:ascii="Century" w:hAnsi="Century" w:cs="Arial"/>
          <w:b/>
          <w:sz w:val="24"/>
          <w:szCs w:val="24"/>
          <w:lang w:val="en-US"/>
        </w:rPr>
        <w:tab/>
      </w:r>
    </w:p>
    <w:p w14:paraId="7CA81FF6" w14:textId="58F3C58B" w:rsidR="00BC508C" w:rsidRDefault="00BC508C" w:rsidP="00BC508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D7AA3BE" wp14:editId="55F55609">
            <wp:extent cx="4622800" cy="2599017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67958" cy="2624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E542B" w14:textId="2A0803CC" w:rsidR="00BC508C" w:rsidRDefault="00B24FF5" w:rsidP="00BC508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  <w:r>
        <w:rPr>
          <w:rFonts w:ascii="Century" w:hAnsi="Century" w:cs="Arial"/>
          <w:b/>
          <w:sz w:val="24"/>
          <w:szCs w:val="24"/>
          <w:lang w:val="en-US"/>
        </w:rPr>
        <w:lastRenderedPageBreak/>
        <w:tab/>
      </w:r>
      <w:r>
        <w:rPr>
          <w:rFonts w:ascii="Century" w:hAnsi="Century" w:cs="Arial"/>
          <w:b/>
          <w:sz w:val="24"/>
          <w:szCs w:val="24"/>
          <w:lang w:val="en-US"/>
        </w:rPr>
        <w:tab/>
      </w:r>
      <w:r>
        <w:rPr>
          <w:rFonts w:ascii="Century" w:hAnsi="Century" w:cs="Arial"/>
          <w:b/>
          <w:sz w:val="24"/>
          <w:szCs w:val="24"/>
          <w:lang w:val="en-US"/>
        </w:rPr>
        <w:tab/>
      </w:r>
      <w:r>
        <w:rPr>
          <w:rFonts w:ascii="Century" w:hAnsi="Century" w:cs="Arial"/>
          <w:b/>
          <w:sz w:val="24"/>
          <w:szCs w:val="24"/>
          <w:lang w:val="en-US"/>
        </w:rPr>
        <w:tab/>
      </w:r>
      <w:r>
        <w:rPr>
          <w:rFonts w:ascii="Century" w:hAnsi="Century" w:cs="Arial"/>
          <w:b/>
          <w:sz w:val="24"/>
          <w:szCs w:val="24"/>
          <w:lang w:val="en-US"/>
        </w:rPr>
        <w:tab/>
        <w:t>Updated</w:t>
      </w:r>
    </w:p>
    <w:p w14:paraId="10866E92" w14:textId="77777777" w:rsidR="00B24FF5" w:rsidRDefault="00B24FF5" w:rsidP="00BC508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</w:p>
    <w:p w14:paraId="1BA1D3B2" w14:textId="3BCB6B4B" w:rsidR="00BC508C" w:rsidRDefault="00BC508C" w:rsidP="00BC508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5790DCE" wp14:editId="37907453">
            <wp:extent cx="4622800" cy="2599018"/>
            <wp:effectExtent l="0" t="0" r="6350" b="0"/>
            <wp:docPr id="12" name="Picture 12" descr="A picture containing scene, pi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scene, pi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37591" cy="2607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FFF9B" w14:textId="77777777" w:rsidR="00BC508C" w:rsidRPr="00D62C47" w:rsidRDefault="00BC508C" w:rsidP="00BC508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</w:p>
    <w:p w14:paraId="3A06AE2C" w14:textId="7C98887E" w:rsidR="00BC508C" w:rsidRDefault="00BC508C" w:rsidP="00BC508C">
      <w:pPr>
        <w:widowControl w:val="0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entury" w:hAnsi="Century" w:cs="Arial"/>
          <w:b/>
          <w:sz w:val="24"/>
          <w:szCs w:val="24"/>
          <w:lang w:val="en-US"/>
        </w:rPr>
      </w:pPr>
      <w:r w:rsidRPr="00D62C47">
        <w:rPr>
          <w:rFonts w:ascii="Century" w:hAnsi="Century" w:cs="Arial"/>
          <w:b/>
          <w:sz w:val="24"/>
          <w:szCs w:val="24"/>
          <w:lang w:val="en-US"/>
        </w:rPr>
        <w:t>Apply Smoothing filter (of your choice)</w:t>
      </w:r>
    </w:p>
    <w:p w14:paraId="02B94FE6" w14:textId="1A3AE36E" w:rsidR="003B58CA" w:rsidRDefault="003B58CA" w:rsidP="003B58C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</w:p>
    <w:p w14:paraId="6033A144" w14:textId="69EAC6C1" w:rsidR="003B58CA" w:rsidRDefault="003B58CA" w:rsidP="003B58C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</w:p>
    <w:p w14:paraId="6ED7D2D2" w14:textId="5184C972" w:rsidR="003B58CA" w:rsidRDefault="003B58CA" w:rsidP="003B58C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jc w:val="center"/>
        <w:rPr>
          <w:rFonts w:ascii="Century" w:hAnsi="Century" w:cs="Arial"/>
          <w:b/>
          <w:sz w:val="24"/>
          <w:szCs w:val="24"/>
          <w:lang w:val="en-US"/>
        </w:rPr>
      </w:pPr>
      <w:r>
        <w:rPr>
          <w:rFonts w:ascii="Century" w:hAnsi="Century" w:cs="Arial"/>
          <w:b/>
          <w:sz w:val="24"/>
          <w:szCs w:val="24"/>
          <w:lang w:val="en-US"/>
        </w:rPr>
        <w:t>Code</w:t>
      </w:r>
    </w:p>
    <w:p w14:paraId="08B38A44" w14:textId="109E2485" w:rsidR="00BC508C" w:rsidRDefault="00BC4FC2" w:rsidP="00BC508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218C851" wp14:editId="0A0583CE">
            <wp:extent cx="4681728" cy="2669748"/>
            <wp:effectExtent l="0" t="0" r="508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r="52695" b="52020"/>
                    <a:stretch/>
                  </pic:blipFill>
                  <pic:spPr bwMode="auto">
                    <a:xfrm>
                      <a:off x="0" y="0"/>
                      <a:ext cx="4686533" cy="26724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EBBC03" w14:textId="45BDAFBB" w:rsidR="00BC4FC2" w:rsidRDefault="00BC4FC2" w:rsidP="00BC508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</w:p>
    <w:p w14:paraId="64BAF52A" w14:textId="77777777" w:rsidR="00B24FF5" w:rsidRPr="00B24FF5" w:rsidRDefault="00B24FF5" w:rsidP="00B24FF5">
      <w:pPr>
        <w:widowControl w:val="0"/>
        <w:overflowPunct w:val="0"/>
        <w:autoSpaceDE w:val="0"/>
        <w:autoSpaceDN w:val="0"/>
        <w:adjustRightInd w:val="0"/>
        <w:spacing w:after="0" w:line="220" w:lineRule="auto"/>
        <w:jc w:val="center"/>
        <w:rPr>
          <w:rFonts w:ascii="Times New Roman" w:hAnsi="Times New Roman"/>
          <w:b/>
          <w:bCs/>
          <w:lang w:val="en-US"/>
        </w:rPr>
      </w:pPr>
      <w:r>
        <w:rPr>
          <w:rFonts w:ascii="Times New Roman" w:hAnsi="Times New Roman"/>
          <w:b/>
          <w:bCs/>
          <w:lang w:val="en-US"/>
        </w:rPr>
        <w:t>Original</w:t>
      </w:r>
    </w:p>
    <w:p w14:paraId="33667D30" w14:textId="144D904E" w:rsidR="00BC4FC2" w:rsidRDefault="00BC4FC2" w:rsidP="00BC508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6D595562" wp14:editId="2E9ED983">
            <wp:extent cx="4681220" cy="2631862"/>
            <wp:effectExtent l="0" t="0" r="5080" b="0"/>
            <wp:docPr id="14" name="Picture 1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graphical user interfac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93913" cy="2638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5C258" w14:textId="18D80119" w:rsidR="00B24FF5" w:rsidRDefault="00B24FF5" w:rsidP="00BC508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</w:p>
    <w:p w14:paraId="31AEE06B" w14:textId="735C4111" w:rsidR="00B24FF5" w:rsidRDefault="00B24FF5" w:rsidP="00B24FF5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jc w:val="center"/>
        <w:rPr>
          <w:rFonts w:ascii="Century" w:hAnsi="Century" w:cs="Arial"/>
          <w:b/>
          <w:sz w:val="24"/>
          <w:szCs w:val="24"/>
          <w:lang w:val="en-US"/>
        </w:rPr>
      </w:pPr>
      <w:r>
        <w:rPr>
          <w:rFonts w:ascii="Century" w:hAnsi="Century" w:cs="Arial"/>
          <w:b/>
          <w:sz w:val="24"/>
          <w:szCs w:val="24"/>
          <w:lang w:val="en-US"/>
        </w:rPr>
        <w:t>Updated</w:t>
      </w:r>
    </w:p>
    <w:p w14:paraId="6D90464D" w14:textId="77777777" w:rsidR="00BC4FC2" w:rsidRDefault="00BC4FC2" w:rsidP="00BC508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</w:p>
    <w:p w14:paraId="6AC8ECBC" w14:textId="7F609272" w:rsidR="00BC4FC2" w:rsidRDefault="00BC4FC2" w:rsidP="00BC508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81A963C" wp14:editId="18B78F11">
            <wp:extent cx="4681220" cy="2631862"/>
            <wp:effectExtent l="0" t="0" r="508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94964" cy="2639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F2A8F" w14:textId="77777777" w:rsidR="00B24FF5" w:rsidRPr="00D62C47" w:rsidRDefault="00B24FF5" w:rsidP="00BC508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</w:p>
    <w:p w14:paraId="1FB28591" w14:textId="63561CF6" w:rsidR="003B58CA" w:rsidRDefault="00BC508C" w:rsidP="003B58CA">
      <w:pPr>
        <w:widowControl w:val="0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entury" w:hAnsi="Century" w:cs="Arial"/>
          <w:b/>
          <w:sz w:val="24"/>
          <w:szCs w:val="24"/>
          <w:lang w:val="en-US"/>
        </w:rPr>
      </w:pPr>
      <w:r w:rsidRPr="00D62C47">
        <w:rPr>
          <w:rFonts w:ascii="Century" w:hAnsi="Century" w:cs="Arial"/>
          <w:b/>
          <w:sz w:val="24"/>
          <w:szCs w:val="24"/>
          <w:lang w:val="en-US"/>
        </w:rPr>
        <w:t>Apply Sharpening filter (of your choice)</w:t>
      </w:r>
    </w:p>
    <w:p w14:paraId="79A1EA3F" w14:textId="0D64D6F2" w:rsidR="003B58CA" w:rsidRPr="003B58CA" w:rsidRDefault="003B58CA" w:rsidP="003B58C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jc w:val="center"/>
        <w:rPr>
          <w:rFonts w:ascii="Century" w:hAnsi="Century" w:cs="Arial"/>
          <w:b/>
          <w:sz w:val="24"/>
          <w:szCs w:val="24"/>
          <w:lang w:val="en-US"/>
        </w:rPr>
      </w:pPr>
      <w:r>
        <w:rPr>
          <w:rFonts w:ascii="Century" w:hAnsi="Century" w:cs="Arial"/>
          <w:b/>
          <w:sz w:val="24"/>
          <w:szCs w:val="24"/>
          <w:lang w:val="en-US"/>
        </w:rPr>
        <w:t>Code</w:t>
      </w:r>
    </w:p>
    <w:p w14:paraId="0C3F69FF" w14:textId="79E6288C" w:rsidR="00BC4FC2" w:rsidRDefault="00BC4FC2" w:rsidP="00BC4F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558A560" wp14:editId="79693B12">
            <wp:extent cx="4898020" cy="2494484"/>
            <wp:effectExtent l="0" t="0" r="0" b="1270"/>
            <wp:docPr id="16" name="Picture 1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creenshot of a computer&#10;&#10;Description automatically generated with medium confidence"/>
                    <pic:cNvPicPr/>
                  </pic:nvPicPr>
                  <pic:blipFill rotWithShape="1">
                    <a:blip r:embed="rId22"/>
                    <a:srcRect r="50871" b="55496"/>
                    <a:stretch/>
                  </pic:blipFill>
                  <pic:spPr bwMode="auto">
                    <a:xfrm>
                      <a:off x="0" y="0"/>
                      <a:ext cx="4905814" cy="24984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AE7F05" w14:textId="7A4B958A" w:rsidR="00B24FF5" w:rsidRDefault="00B24FF5" w:rsidP="00BC4F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</w:p>
    <w:p w14:paraId="7357C9DA" w14:textId="77777777" w:rsidR="00B24FF5" w:rsidRPr="00B24FF5" w:rsidRDefault="00B24FF5" w:rsidP="00B24FF5">
      <w:pPr>
        <w:widowControl w:val="0"/>
        <w:overflowPunct w:val="0"/>
        <w:autoSpaceDE w:val="0"/>
        <w:autoSpaceDN w:val="0"/>
        <w:adjustRightInd w:val="0"/>
        <w:spacing w:after="0" w:line="220" w:lineRule="auto"/>
        <w:jc w:val="center"/>
        <w:rPr>
          <w:rFonts w:ascii="Times New Roman" w:hAnsi="Times New Roman"/>
          <w:b/>
          <w:bCs/>
          <w:lang w:val="en-US"/>
        </w:rPr>
      </w:pPr>
      <w:r>
        <w:rPr>
          <w:rFonts w:ascii="Times New Roman" w:hAnsi="Times New Roman"/>
          <w:b/>
          <w:bCs/>
          <w:lang w:val="en-US"/>
        </w:rPr>
        <w:lastRenderedPageBreak/>
        <w:t>Original</w:t>
      </w:r>
    </w:p>
    <w:p w14:paraId="40B4CE36" w14:textId="77777777" w:rsidR="00B24FF5" w:rsidRDefault="00B24FF5" w:rsidP="00BC4F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</w:p>
    <w:p w14:paraId="1CE910DD" w14:textId="77777777" w:rsidR="00BC4FC2" w:rsidRDefault="00BC4FC2" w:rsidP="00BC4F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</w:p>
    <w:p w14:paraId="4CA85115" w14:textId="190B7912" w:rsidR="00BC4FC2" w:rsidRDefault="00BC4FC2" w:rsidP="00BC4F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6CAF14E5" wp14:editId="38647161">
            <wp:extent cx="4897755" cy="2753601"/>
            <wp:effectExtent l="0" t="0" r="0" b="889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03472" cy="2756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05CBC" w14:textId="22629727" w:rsidR="00B24FF5" w:rsidRDefault="00B24FF5" w:rsidP="00BC4F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</w:p>
    <w:p w14:paraId="3B4D7A80" w14:textId="26615758" w:rsidR="00B24FF5" w:rsidRDefault="00B24FF5" w:rsidP="00B24FF5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jc w:val="center"/>
        <w:rPr>
          <w:rFonts w:ascii="Century" w:hAnsi="Century" w:cs="Arial"/>
          <w:b/>
          <w:sz w:val="24"/>
          <w:szCs w:val="24"/>
          <w:lang w:val="en-US"/>
        </w:rPr>
      </w:pPr>
      <w:r>
        <w:rPr>
          <w:rFonts w:ascii="Century" w:hAnsi="Century" w:cs="Arial"/>
          <w:b/>
          <w:sz w:val="24"/>
          <w:szCs w:val="24"/>
          <w:lang w:val="en-US"/>
        </w:rPr>
        <w:t>Updated</w:t>
      </w:r>
    </w:p>
    <w:p w14:paraId="7E06CBF6" w14:textId="77777777" w:rsidR="00BC4FC2" w:rsidRDefault="00BC4FC2" w:rsidP="00BC4F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</w:p>
    <w:p w14:paraId="325C6E0E" w14:textId="2A706F44" w:rsidR="00BC4FC2" w:rsidRDefault="00BC4FC2" w:rsidP="00BC4F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0EB03C4" wp14:editId="5D120C12">
            <wp:extent cx="4897755" cy="2753601"/>
            <wp:effectExtent l="0" t="0" r="0" b="88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09613" cy="2760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949D6" w14:textId="77777777" w:rsidR="00B24FF5" w:rsidRPr="00D62C47" w:rsidRDefault="00B24FF5" w:rsidP="00BC4F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</w:p>
    <w:p w14:paraId="7E7E3855" w14:textId="75860648" w:rsidR="003B58CA" w:rsidRDefault="00BC508C" w:rsidP="003B58CA">
      <w:pPr>
        <w:widowControl w:val="0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entury" w:hAnsi="Century" w:cs="Arial"/>
          <w:b/>
          <w:sz w:val="24"/>
          <w:szCs w:val="24"/>
          <w:lang w:val="en-US"/>
        </w:rPr>
      </w:pPr>
      <w:r w:rsidRPr="00D62C47">
        <w:rPr>
          <w:rFonts w:ascii="Century" w:hAnsi="Century" w:cs="Arial"/>
          <w:b/>
          <w:sz w:val="24"/>
          <w:szCs w:val="24"/>
          <w:lang w:val="en-US"/>
        </w:rPr>
        <w:t>Convert an RGB image to Greyscale (without using any Python package)</w:t>
      </w:r>
    </w:p>
    <w:p w14:paraId="31ABFDE8" w14:textId="1A856D65" w:rsidR="003B58CA" w:rsidRPr="003B58CA" w:rsidRDefault="003B58CA" w:rsidP="003B58C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jc w:val="center"/>
        <w:rPr>
          <w:rFonts w:ascii="Century" w:hAnsi="Century" w:cs="Arial"/>
          <w:b/>
          <w:sz w:val="24"/>
          <w:szCs w:val="24"/>
          <w:lang w:val="en-US"/>
        </w:rPr>
      </w:pPr>
      <w:r>
        <w:rPr>
          <w:rFonts w:ascii="Century" w:hAnsi="Century" w:cs="Arial"/>
          <w:b/>
          <w:sz w:val="24"/>
          <w:szCs w:val="24"/>
          <w:lang w:val="en-US"/>
        </w:rPr>
        <w:t>Code</w:t>
      </w:r>
    </w:p>
    <w:p w14:paraId="4FE077BF" w14:textId="09E7A10A" w:rsidR="00BC4FC2" w:rsidRDefault="00535408" w:rsidP="00BC4F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1358D0C4" wp14:editId="3CA8A4DF">
            <wp:extent cx="4593945" cy="4266674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r="50610" b="18410"/>
                    <a:stretch/>
                  </pic:blipFill>
                  <pic:spPr bwMode="auto">
                    <a:xfrm>
                      <a:off x="0" y="0"/>
                      <a:ext cx="4601025" cy="42732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19C564" w14:textId="75B64F1D" w:rsidR="00B24FF5" w:rsidRDefault="00B24FF5" w:rsidP="00BC4F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</w:p>
    <w:p w14:paraId="760085CE" w14:textId="77777777" w:rsidR="00B24FF5" w:rsidRPr="00B24FF5" w:rsidRDefault="00B24FF5" w:rsidP="00B24FF5">
      <w:pPr>
        <w:widowControl w:val="0"/>
        <w:overflowPunct w:val="0"/>
        <w:autoSpaceDE w:val="0"/>
        <w:autoSpaceDN w:val="0"/>
        <w:adjustRightInd w:val="0"/>
        <w:spacing w:after="0" w:line="220" w:lineRule="auto"/>
        <w:jc w:val="center"/>
        <w:rPr>
          <w:rFonts w:ascii="Times New Roman" w:hAnsi="Times New Roman"/>
          <w:b/>
          <w:bCs/>
          <w:lang w:val="en-US"/>
        </w:rPr>
      </w:pPr>
      <w:r>
        <w:rPr>
          <w:rFonts w:ascii="Times New Roman" w:hAnsi="Times New Roman"/>
          <w:b/>
          <w:bCs/>
          <w:lang w:val="en-US"/>
        </w:rPr>
        <w:t>Original</w:t>
      </w:r>
    </w:p>
    <w:p w14:paraId="6E05F7CE" w14:textId="77777777" w:rsidR="00B24FF5" w:rsidRDefault="00B24FF5" w:rsidP="00BC4F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</w:p>
    <w:p w14:paraId="54520EBB" w14:textId="6B0C07E7" w:rsidR="00535408" w:rsidRDefault="00535408" w:rsidP="00BC4F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</w:p>
    <w:p w14:paraId="47981F4E" w14:textId="0042712F" w:rsidR="00535408" w:rsidRDefault="00535408" w:rsidP="00BC4F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1BA3826" wp14:editId="0343D684">
            <wp:extent cx="4879253" cy="27432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890056" cy="2749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CD4C5" w14:textId="717B41FC" w:rsidR="00B24FF5" w:rsidRDefault="00B24FF5" w:rsidP="00BC4F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</w:p>
    <w:p w14:paraId="209F6681" w14:textId="1EB7EA7C" w:rsidR="00B24FF5" w:rsidRDefault="00B24FF5" w:rsidP="00B24FF5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jc w:val="center"/>
        <w:rPr>
          <w:rFonts w:ascii="Century" w:hAnsi="Century" w:cs="Arial"/>
          <w:b/>
          <w:sz w:val="24"/>
          <w:szCs w:val="24"/>
          <w:lang w:val="en-US"/>
        </w:rPr>
      </w:pPr>
      <w:r>
        <w:rPr>
          <w:rFonts w:ascii="Century" w:hAnsi="Century" w:cs="Arial"/>
          <w:b/>
          <w:sz w:val="24"/>
          <w:szCs w:val="24"/>
          <w:lang w:val="en-US"/>
        </w:rPr>
        <w:t>Updated</w:t>
      </w:r>
    </w:p>
    <w:p w14:paraId="555B7269" w14:textId="77777777" w:rsidR="00B24FF5" w:rsidRDefault="00B24FF5" w:rsidP="00BC4F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</w:p>
    <w:p w14:paraId="7FFFAB8A" w14:textId="10AB6533" w:rsidR="00535408" w:rsidRDefault="00535408" w:rsidP="00BC4F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56D6F323" wp14:editId="50C543B0">
            <wp:extent cx="4905275" cy="2757830"/>
            <wp:effectExtent l="0" t="0" r="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919468" cy="2765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61A50" w14:textId="743C3F28" w:rsidR="00B24FF5" w:rsidRDefault="00B24FF5" w:rsidP="00BC4F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</w:p>
    <w:p w14:paraId="464FE867" w14:textId="497BE489" w:rsidR="00B24FF5" w:rsidRDefault="00B24FF5" w:rsidP="00BC4F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  <w:r>
        <w:rPr>
          <w:rFonts w:ascii="Century" w:hAnsi="Century" w:cs="Arial"/>
          <w:b/>
          <w:sz w:val="24"/>
          <w:szCs w:val="24"/>
          <w:lang w:val="en-US"/>
        </w:rPr>
        <w:tab/>
      </w:r>
      <w:r>
        <w:rPr>
          <w:rFonts w:ascii="Century" w:hAnsi="Century" w:cs="Arial"/>
          <w:b/>
          <w:sz w:val="24"/>
          <w:szCs w:val="24"/>
          <w:lang w:val="en-US"/>
        </w:rPr>
        <w:tab/>
      </w:r>
      <w:r>
        <w:rPr>
          <w:rFonts w:ascii="Century" w:hAnsi="Century" w:cs="Arial"/>
          <w:b/>
          <w:sz w:val="24"/>
          <w:szCs w:val="24"/>
          <w:lang w:val="en-US"/>
        </w:rPr>
        <w:tab/>
      </w:r>
      <w:r>
        <w:rPr>
          <w:rFonts w:ascii="Century" w:hAnsi="Century" w:cs="Arial"/>
          <w:b/>
          <w:sz w:val="24"/>
          <w:szCs w:val="24"/>
          <w:lang w:val="en-US"/>
        </w:rPr>
        <w:tab/>
        <w:t>Run Terminal</w:t>
      </w:r>
    </w:p>
    <w:p w14:paraId="733F4C62" w14:textId="5E623C71" w:rsidR="00535408" w:rsidRDefault="00535408" w:rsidP="00BC4F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</w:p>
    <w:p w14:paraId="79B5AA2B" w14:textId="1EF198DE" w:rsidR="00535408" w:rsidRPr="00D62C47" w:rsidRDefault="00535408" w:rsidP="00BC4F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ascii="Century" w:hAnsi="Century" w:cs="Arial"/>
          <w:b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58251B1" wp14:editId="62DFB814">
            <wp:extent cx="5062118" cy="974611"/>
            <wp:effectExtent l="0" t="0" r="571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50302" t="82981"/>
                    <a:stretch/>
                  </pic:blipFill>
                  <pic:spPr bwMode="auto">
                    <a:xfrm>
                      <a:off x="0" y="0"/>
                      <a:ext cx="5081725" cy="9783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9F6529" w14:textId="77777777" w:rsidR="00BC508C" w:rsidRPr="003D3A61" w:rsidRDefault="00BC508C" w:rsidP="003D3A61">
      <w:pPr>
        <w:widowControl w:val="0"/>
        <w:overflowPunct w:val="0"/>
        <w:autoSpaceDE w:val="0"/>
        <w:autoSpaceDN w:val="0"/>
        <w:adjustRightInd w:val="0"/>
        <w:spacing w:after="0" w:line="220" w:lineRule="auto"/>
        <w:jc w:val="both"/>
        <w:rPr>
          <w:rFonts w:ascii="Times New Roman" w:hAnsi="Times New Roman"/>
          <w:lang w:val="en-US"/>
        </w:rPr>
      </w:pPr>
    </w:p>
    <w:sectPr w:rsidR="00BC508C" w:rsidRPr="003D3A61">
      <w:footerReference w:type="default" r:id="rId29"/>
      <w:pgSz w:w="11900" w:h="16838"/>
      <w:pgMar w:top="971" w:right="1380" w:bottom="1440" w:left="1680" w:header="720" w:footer="720" w:gutter="0"/>
      <w:cols w:space="720" w:equalWidth="0">
        <w:col w:w="884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72404" w14:textId="77777777" w:rsidR="00965EC5" w:rsidRDefault="00965EC5" w:rsidP="00965EC5">
      <w:pPr>
        <w:spacing w:after="0" w:line="240" w:lineRule="auto"/>
      </w:pPr>
      <w:r>
        <w:separator/>
      </w:r>
    </w:p>
  </w:endnote>
  <w:endnote w:type="continuationSeparator" w:id="0">
    <w:p w14:paraId="1CD97750" w14:textId="77777777" w:rsidR="00965EC5" w:rsidRDefault="00965EC5" w:rsidP="00965E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EA132" w14:textId="06882E34" w:rsidR="00965EC5" w:rsidRDefault="00965EC5" w:rsidP="00965EC5">
    <w:pPr>
      <w:pStyle w:val="Footer"/>
      <w:jc w:val="right"/>
    </w:pPr>
    <w:r>
      <w:t>ALI AMIR KHAWAJA    344200    10-B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2093C4" w14:textId="77777777" w:rsidR="00965EC5" w:rsidRDefault="00965EC5" w:rsidP="00965EC5">
      <w:pPr>
        <w:spacing w:after="0" w:line="240" w:lineRule="auto"/>
      </w:pPr>
      <w:r>
        <w:separator/>
      </w:r>
    </w:p>
  </w:footnote>
  <w:footnote w:type="continuationSeparator" w:id="0">
    <w:p w14:paraId="6FEC48EB" w14:textId="77777777" w:rsidR="00965EC5" w:rsidRDefault="00965EC5" w:rsidP="00965E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6784"/>
    <w:multiLevelType w:val="hybridMultilevel"/>
    <w:tmpl w:val="00004AE1"/>
    <w:lvl w:ilvl="0" w:tplc="00003D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EDD3972"/>
    <w:multiLevelType w:val="hybridMultilevel"/>
    <w:tmpl w:val="41607BF2"/>
    <w:lvl w:ilvl="0" w:tplc="68BC8748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7F60B8"/>
    <w:multiLevelType w:val="hybridMultilevel"/>
    <w:tmpl w:val="41607BF2"/>
    <w:lvl w:ilvl="0" w:tplc="FFFFFFFF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5547316">
    <w:abstractNumId w:val="0"/>
  </w:num>
  <w:num w:numId="2" w16cid:durableId="380331325">
    <w:abstractNumId w:val="1"/>
  </w:num>
  <w:num w:numId="3" w16cid:durableId="391462505">
    <w:abstractNumId w:val="2"/>
  </w:num>
  <w:num w:numId="4" w16cid:durableId="73944338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yNDEwNTQ1NbQ0NLdQ0lEKTi0uzszPAykwrAUAWK4bHCwAAAA="/>
  </w:docVars>
  <w:rsids>
    <w:rsidRoot w:val="00162A09"/>
    <w:rsid w:val="0011091A"/>
    <w:rsid w:val="001112F6"/>
    <w:rsid w:val="00162A09"/>
    <w:rsid w:val="002A2992"/>
    <w:rsid w:val="002F3E41"/>
    <w:rsid w:val="00313EF3"/>
    <w:rsid w:val="003263E6"/>
    <w:rsid w:val="003B58CA"/>
    <w:rsid w:val="003D3A61"/>
    <w:rsid w:val="0046591B"/>
    <w:rsid w:val="00534B4E"/>
    <w:rsid w:val="00535408"/>
    <w:rsid w:val="0058009A"/>
    <w:rsid w:val="00645D6C"/>
    <w:rsid w:val="00965EC5"/>
    <w:rsid w:val="00A0463B"/>
    <w:rsid w:val="00A22AB6"/>
    <w:rsid w:val="00A550C3"/>
    <w:rsid w:val="00AA31DB"/>
    <w:rsid w:val="00AB780B"/>
    <w:rsid w:val="00B24FF5"/>
    <w:rsid w:val="00B3010A"/>
    <w:rsid w:val="00B315CD"/>
    <w:rsid w:val="00BC4FC2"/>
    <w:rsid w:val="00BC508C"/>
    <w:rsid w:val="00C066FB"/>
    <w:rsid w:val="00C173ED"/>
    <w:rsid w:val="00C82C9E"/>
    <w:rsid w:val="00CB6592"/>
    <w:rsid w:val="00CF0516"/>
    <w:rsid w:val="00D62C47"/>
    <w:rsid w:val="00E73641"/>
    <w:rsid w:val="00F56EF9"/>
    <w:rsid w:val="00F93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927EDA"/>
  <w14:defaultImageDpi w14:val="0"/>
  <w15:docId w15:val="{5177697E-43EC-4D06-979E-273D0B1D0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lang w:val="de-DE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2">
    <w:name w:val="heading 2"/>
    <w:basedOn w:val="Normal"/>
    <w:link w:val="Heading2Char"/>
    <w:uiPriority w:val="9"/>
    <w:qFormat/>
    <w:rsid w:val="00E7364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E73641"/>
    <w:rPr>
      <w:rFonts w:ascii="Times New Roman" w:eastAsia="Times New Roman" w:hAnsi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E7364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rsid w:val="00E73641"/>
  </w:style>
  <w:style w:type="character" w:styleId="Hyperlink">
    <w:name w:val="Hyperlink"/>
    <w:uiPriority w:val="99"/>
    <w:unhideWhenUsed/>
    <w:rsid w:val="00E73641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7364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E73641"/>
    <w:rPr>
      <w:rFonts w:ascii="Courier New" w:eastAsia="Times New Roman" w:hAnsi="Courier New" w:cs="Courier New"/>
    </w:rPr>
  </w:style>
  <w:style w:type="character" w:customStyle="1" w:styleId="pykeyword">
    <w:name w:val="pykeyword"/>
    <w:rsid w:val="00E73641"/>
  </w:style>
  <w:style w:type="character" w:customStyle="1" w:styleId="pystring">
    <w:name w:val="pystring"/>
    <w:rsid w:val="00E73641"/>
  </w:style>
  <w:style w:type="character" w:styleId="FollowedHyperlink">
    <w:name w:val="FollowedHyperlink"/>
    <w:uiPriority w:val="99"/>
    <w:semiHidden/>
    <w:unhideWhenUsed/>
    <w:rsid w:val="00A22AB6"/>
    <w:rPr>
      <w:color w:val="954F72"/>
      <w:u w:val="single"/>
    </w:rPr>
  </w:style>
  <w:style w:type="character" w:customStyle="1" w:styleId="kn">
    <w:name w:val="kn"/>
    <w:rsid w:val="00A22AB6"/>
  </w:style>
  <w:style w:type="character" w:customStyle="1" w:styleId="nn">
    <w:name w:val="nn"/>
    <w:rsid w:val="00A22AB6"/>
  </w:style>
  <w:style w:type="character" w:customStyle="1" w:styleId="n">
    <w:name w:val="n"/>
    <w:rsid w:val="00A22AB6"/>
  </w:style>
  <w:style w:type="character" w:customStyle="1" w:styleId="o">
    <w:name w:val="o"/>
    <w:rsid w:val="00A22AB6"/>
  </w:style>
  <w:style w:type="character" w:customStyle="1" w:styleId="p">
    <w:name w:val="p"/>
    <w:rsid w:val="00A22AB6"/>
  </w:style>
  <w:style w:type="character" w:customStyle="1" w:styleId="mf">
    <w:name w:val="mf"/>
    <w:rsid w:val="00A22AB6"/>
  </w:style>
  <w:style w:type="character" w:customStyle="1" w:styleId="k">
    <w:name w:val="k"/>
    <w:rsid w:val="00A22AB6"/>
  </w:style>
  <w:style w:type="character" w:customStyle="1" w:styleId="mi">
    <w:name w:val="mi"/>
    <w:rsid w:val="00A22AB6"/>
  </w:style>
  <w:style w:type="character" w:customStyle="1" w:styleId="ow">
    <w:name w:val="ow"/>
    <w:rsid w:val="00A22AB6"/>
  </w:style>
  <w:style w:type="paragraph" w:styleId="ListParagraph">
    <w:name w:val="List Paragraph"/>
    <w:basedOn w:val="Normal"/>
    <w:uiPriority w:val="34"/>
    <w:qFormat/>
    <w:rsid w:val="003B58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65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5EC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65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5EC5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958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ECBCF59BABF942AE655A2F1EAD9D55" ma:contentTypeVersion="6" ma:contentTypeDescription="Create a new document." ma:contentTypeScope="" ma:versionID="259aaf4b173a03a525057be1c118ec3d">
  <xsd:schema xmlns:xsd="http://www.w3.org/2001/XMLSchema" xmlns:xs="http://www.w3.org/2001/XMLSchema" xmlns:p="http://schemas.microsoft.com/office/2006/metadata/properties" xmlns:ns2="86cca5ad-53b0-41dd-854e-71aacbcc5a08" targetNamespace="http://schemas.microsoft.com/office/2006/metadata/properties" ma:root="true" ma:fieldsID="d0dba005c4442e5e8640c46500f14948" ns2:_="">
    <xsd:import namespace="86cca5ad-53b0-41dd-854e-71aacbcc5a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cca5ad-53b0-41dd-854e-71aacbcc5a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4EA3B93-9E6A-4CC0-97EB-038534165C0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EEE050-13B6-4A59-8246-EA6CB8E2BB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cca5ad-53b0-41dd-854e-71aacbcc5a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A38E9C-8586-4833-BC07-21D25EB9838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96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ran</dc:creator>
  <cp:lastModifiedBy>Ali Amir Khawaja</cp:lastModifiedBy>
  <cp:revision>4</cp:revision>
  <dcterms:created xsi:type="dcterms:W3CDTF">2022-09-21T08:30:00Z</dcterms:created>
  <dcterms:modified xsi:type="dcterms:W3CDTF">2022-09-21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ECBCF59BABF942AE655A2F1EAD9D55</vt:lpwstr>
  </property>
</Properties>
</file>